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E0808" w14:textId="77777777" w:rsidR="007B0813" w:rsidRPr="002443BD" w:rsidRDefault="00AF0786" w:rsidP="00AF0786">
      <w:pPr>
        <w:pStyle w:val="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08386568" w14:textId="77777777" w:rsidR="00871C51" w:rsidRPr="00FE7079" w:rsidRDefault="00871C51" w:rsidP="009F2AF8">
      <w:pPr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  <w:lang w:val="el-GR"/>
        </w:rPr>
      </w:pPr>
    </w:p>
    <w:p w14:paraId="73A56772" w14:textId="45A93A8F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</w:t>
      </w:r>
      <w:proofErr w:type="spellStart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>Kapodistrian</w:t>
      </w:r>
      <w:proofErr w:type="spellEnd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7E1D0BCD" w14:textId="77777777" w:rsidR="009F2AF8" w:rsidRPr="00BD52FF" w:rsidRDefault="00494414" w:rsidP="009F2AF8">
      <w:pPr>
        <w:jc w:val="center"/>
        <w:rPr>
          <w:rStyle w:val="-"/>
          <w:rFonts w:ascii="Katsoulidis" w:hAnsi="Katsoulidis"/>
          <w:b/>
          <w:color w:val="auto"/>
          <w:sz w:val="24"/>
          <w:szCs w:val="24"/>
        </w:rPr>
      </w:pPr>
      <w:hyperlink r:id="rId7" w:history="1">
        <w:r w:rsidR="009F2AF8" w:rsidRPr="00B52EBE">
          <w:rPr>
            <w:rStyle w:val="-"/>
            <w:rFonts w:ascii="Katsoulidis" w:hAnsi="Katsoulidis"/>
            <w:b/>
            <w:color w:val="auto"/>
            <w:sz w:val="24"/>
            <w:szCs w:val="24"/>
          </w:rPr>
          <w:t>http://www.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000CB566" w14:textId="4D0EE3F8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National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and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Kapodistrian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University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of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Athens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Διοίκηση Οικονομικών Μονάδων» του Εθνικού και Καποδιστριακού Πανεπιστημίου Αθηνών. Η επιτυχής παρακολούθηση 16 μαθημάτων οδηγεί στην απόκτηση μεταπτυχιακού τίτλου ΜΒΑ. Η φοίτηση μπορεί να είναι πλήρης ή μερική. </w:t>
      </w:r>
    </w:p>
    <w:p w14:paraId="757559DA" w14:textId="10F02BDC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ε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National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and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Kapodistrian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University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of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Athens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05CDCA64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(General </w:t>
      </w:r>
      <w:proofErr w:type="spellStart"/>
      <w:r w:rsidRPr="00B52EBE">
        <w:rPr>
          <w:rFonts w:ascii="Katsoulidis" w:hAnsi="Katsoulidis"/>
          <w:sz w:val="24"/>
          <w:lang w:val="el-GR"/>
        </w:rPr>
        <w:t>Track</w:t>
      </w:r>
      <w:proofErr w:type="spellEnd"/>
      <w:r w:rsidRPr="00B52EBE">
        <w:rPr>
          <w:rFonts w:ascii="Katsoulidis" w:hAnsi="Katsoulidis"/>
          <w:sz w:val="24"/>
          <w:lang w:val="el-GR"/>
        </w:rPr>
        <w:t>)</w:t>
      </w:r>
    </w:p>
    <w:p w14:paraId="447FE28F" w14:textId="129959C0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Τραπεζική και Ασφαλιστική Διοίκηση</w:t>
      </w:r>
      <w:r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>(Bank and Insurance Management)</w:t>
      </w:r>
    </w:p>
    <w:p w14:paraId="79236DEC" w14:textId="47E9AC13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Λογιστική</w:t>
      </w:r>
      <w:r w:rsidRPr="00B52EBE">
        <w:rPr>
          <w:rFonts w:ascii="Katsoulidis" w:hAnsi="Katsoulidis"/>
          <w:sz w:val="24"/>
          <w:lang w:val="el-GR"/>
        </w:rPr>
        <w:t xml:space="preserve"> (</w:t>
      </w:r>
      <w:proofErr w:type="spellStart"/>
      <w:r w:rsidRPr="00B52EBE">
        <w:rPr>
          <w:rFonts w:ascii="Katsoulidis" w:hAnsi="Katsoulidis"/>
          <w:sz w:val="24"/>
          <w:lang w:val="el-GR"/>
        </w:rPr>
        <w:t>Accounting</w:t>
      </w:r>
      <w:proofErr w:type="spellEnd"/>
      <w:r w:rsidRPr="00B52EBE">
        <w:rPr>
          <w:rFonts w:ascii="Katsoulidis" w:hAnsi="Katsoulidis"/>
          <w:sz w:val="24"/>
          <w:lang w:val="el-GR"/>
        </w:rPr>
        <w:t>)</w:t>
      </w:r>
    </w:p>
    <w:p w14:paraId="6CF60646" w14:textId="77777777" w:rsidR="00B52EBE" w:rsidRPr="00B52EBE" w:rsidRDefault="00B52EB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Διοίκηση Υπηρεσιών Υγείας</w:t>
      </w:r>
      <w:r w:rsidRPr="00B52EBE">
        <w:rPr>
          <w:rFonts w:ascii="Katsoulidis" w:hAnsi="Katsoulidis"/>
          <w:sz w:val="24"/>
          <w:lang w:val="el-GR"/>
        </w:rPr>
        <w:t xml:space="preserve"> (</w:t>
      </w:r>
      <w:proofErr w:type="spellStart"/>
      <w:r w:rsidRPr="00B52EBE">
        <w:rPr>
          <w:rFonts w:ascii="Katsoulidis" w:hAnsi="Katsoulidis"/>
          <w:sz w:val="24"/>
          <w:lang w:val="el-GR"/>
        </w:rPr>
        <w:t>Healthcare</w:t>
      </w:r>
      <w:proofErr w:type="spellEnd"/>
      <w:r w:rsidRPr="00B52EBE">
        <w:rPr>
          <w:rFonts w:ascii="Katsoulidis" w:hAnsi="Katsoulidis"/>
          <w:sz w:val="24"/>
          <w:lang w:val="el-GR"/>
        </w:rPr>
        <w:t xml:space="preserve"> </w:t>
      </w:r>
      <w:proofErr w:type="spellStart"/>
      <w:r w:rsidRPr="00B52EBE">
        <w:rPr>
          <w:rFonts w:ascii="Katsoulidis" w:hAnsi="Katsoulidis"/>
          <w:sz w:val="24"/>
          <w:lang w:val="el-GR"/>
        </w:rPr>
        <w:t>Management</w:t>
      </w:r>
      <w:proofErr w:type="spellEnd"/>
      <w:r w:rsidRPr="00B52EBE">
        <w:rPr>
          <w:rFonts w:ascii="Katsoulidis" w:hAnsi="Katsoulidis"/>
          <w:sz w:val="24"/>
          <w:lang w:val="el-GR"/>
        </w:rPr>
        <w:t>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7179DDF5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proofErr w:type="spellStart"/>
      <w:r w:rsidR="00BD52FF"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="00BD52FF"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="00BD52FF"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="00BD52FF" w:rsidRPr="00BD52FF">
        <w:rPr>
          <w:rFonts w:ascii="Katsoulidis" w:hAnsi="Katsoulidis"/>
          <w:b/>
          <w:sz w:val="24"/>
          <w:lang w:val="el-GR"/>
        </w:rPr>
        <w:t xml:space="preserve">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, αποφοίτων Πανεπιστημίων που στοχεύουν να ηγηθούν των εξελίξεων στην κοινωνία και στον κόσμο των επιχειρήσεων. Οι απόφοιτοι του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</w:t>
      </w:r>
      <w:proofErr w:type="spellStart"/>
      <w:r w:rsidRPr="001D4D60">
        <w:rPr>
          <w:rFonts w:ascii="Katsoulidis" w:hAnsi="Katsoulidis"/>
          <w:sz w:val="24"/>
          <w:lang w:val="el-GR"/>
        </w:rPr>
        <w:t>managers</w:t>
      </w:r>
      <w:proofErr w:type="spellEnd"/>
      <w:r w:rsidRPr="001D4D60">
        <w:rPr>
          <w:rFonts w:ascii="Katsoulidis" w:hAnsi="Katsoulidis"/>
          <w:sz w:val="24"/>
          <w:lang w:val="el-GR"/>
        </w:rPr>
        <w:t xml:space="preserve">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Master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Business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7BA325BA" w14:textId="77777777" w:rsidR="002443BD" w:rsidRDefault="002443BD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proofErr w:type="spellStart"/>
      <w:r w:rsidRPr="00BD52FF">
        <w:rPr>
          <w:rFonts w:ascii="Katsoulidis" w:hAnsi="Katsoulidis"/>
          <w:b/>
          <w:sz w:val="24"/>
          <w:szCs w:val="24"/>
        </w:rPr>
        <w:t>Kapodistrian</w:t>
      </w:r>
      <w:proofErr w:type="spellEnd"/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7644CB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a5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Full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Part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77777777" w:rsidR="0082185C" w:rsidRPr="006D1093" w:rsidRDefault="0082185C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2 ακαδημαϊκά έτη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Full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>, ενώ η μέγιστη 4 ακαδημαϊκά έτη</w:t>
      </w:r>
      <w:r w:rsidR="006D1093" w:rsidRPr="006D1093">
        <w:rPr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part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484DC52C" w:rsidR="0082185C" w:rsidRPr="00C33CD9" w:rsidRDefault="0082185C" w:rsidP="00C33CD9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6D2BEA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>
        <w:rPr>
          <w:rFonts w:ascii="Katsoulidis" w:hAnsi="Katsoulidis"/>
          <w:b/>
          <w:sz w:val="24"/>
          <w:szCs w:val="24"/>
          <w:lang w:val="el-GR"/>
        </w:rPr>
        <w:t>Διπλώματος</w:t>
      </w:r>
      <w:r w:rsidR="00290D8C" w:rsidRPr="00290D8C">
        <w:rPr>
          <w:rFonts w:ascii="Katsoulidis" w:hAnsi="Katsoulidis"/>
          <w:b/>
          <w:sz w:val="24"/>
          <w:szCs w:val="24"/>
          <w:lang w:val="el-GR"/>
        </w:rPr>
        <w:t xml:space="preserve"> Μεταπτυχιακ</w:t>
      </w:r>
      <w:r w:rsidR="00290D8C">
        <w:rPr>
          <w:rFonts w:ascii="Katsoulidis" w:hAnsi="Katsoulidis"/>
          <w:b/>
          <w:sz w:val="24"/>
          <w:szCs w:val="24"/>
          <w:lang w:val="el-GR"/>
        </w:rPr>
        <w:t>ών Σπουδών</w:t>
      </w:r>
      <w:r w:rsidR="00290D8C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6D2BEA">
        <w:rPr>
          <w:rFonts w:ascii="Katsoulidis" w:hAnsi="Katsoulidis"/>
          <w:sz w:val="24"/>
          <w:szCs w:val="24"/>
          <w:lang w:val="el-GR"/>
        </w:rPr>
        <w:t>) είναι υποχρεωτική η επιτυχής παρακολούθηση τεσσάρων (4) Θεματικών Ενοτήτων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>
        <w:rPr>
          <w:rFonts w:ascii="Katsoulidis" w:hAnsi="Katsoulidis"/>
          <w:sz w:val="24"/>
          <w:szCs w:val="24"/>
          <w:lang w:val="el-GR"/>
        </w:rPr>
        <w:t>στις οποίες αντιστοιχούν 16 συνολικά μαθήματ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Κάθε Θεματική Ενότητα έχει </w:t>
      </w:r>
      <w:r w:rsidR="00C33CD9" w:rsidRPr="00C33CD9">
        <w:rPr>
          <w:rFonts w:ascii="Katsoulidis" w:hAnsi="Katsoulidis"/>
          <w:sz w:val="24"/>
          <w:szCs w:val="24"/>
          <w:lang w:val="el-GR"/>
        </w:rPr>
        <w:t>30 διδακτικές μονάδες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(ECTS)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και έχει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διάρκεια ενός ακαδημαϊκού έτους</w:t>
      </w:r>
      <w:r w:rsidR="00C33CD9">
        <w:rPr>
          <w:rFonts w:ascii="Katsoulidis" w:hAnsi="Katsoulidis"/>
          <w:sz w:val="24"/>
          <w:szCs w:val="24"/>
          <w:lang w:val="el-GR"/>
        </w:rPr>
        <w:t>.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C33CD9">
        <w:rPr>
          <w:rFonts w:ascii="Katsoulidis" w:hAnsi="Katsoulidis"/>
          <w:sz w:val="24"/>
          <w:szCs w:val="24"/>
          <w:lang w:val="el-GR"/>
        </w:rPr>
        <w:t>Επιπλέον, σε κάθε θεματική ενότητα α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ντιστοιχούν τέσσερα </w:t>
      </w:r>
      <w:r w:rsidR="00C33CD9">
        <w:rPr>
          <w:rFonts w:ascii="Katsoulidis" w:hAnsi="Katsoulidis"/>
          <w:sz w:val="24"/>
          <w:szCs w:val="24"/>
          <w:lang w:val="el-GR"/>
        </w:rPr>
        <w:t xml:space="preserve">(4) </w:t>
      </w:r>
      <w:r w:rsidR="00C33CD9" w:rsidRPr="00C33CD9">
        <w:rPr>
          <w:rFonts w:ascii="Katsoulidis" w:hAnsi="Katsoulidis"/>
          <w:sz w:val="24"/>
          <w:szCs w:val="24"/>
          <w:lang w:val="el-GR"/>
        </w:rPr>
        <w:t>εξαμηνιαία μαθήματα με 7,5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διδακτικές μονάδες το κάθε έν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από τα οποί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τα δύο (2) μαθήματα προσφέρονται στο χειμερινό εξάμηνο και τα άλλα δύο (2) στο εαρινό εξάμηνο.</w:t>
      </w:r>
    </w:p>
    <w:p w14:paraId="283E988B" w14:textId="61F3B39E" w:rsidR="0082185C" w:rsidRDefault="0082185C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blended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learning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>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Τα μαθήματα προσφέρονται δια ζώσης ή/και εξ αποστάσεως. Στο πλαίσιο κάθε μαθήματος υπάρχει πλούσιο οπτικοακουστικό υλικό με διαλέξεις των διδασκόντων επί της διδακτέας ύλης.</w:t>
      </w:r>
    </w:p>
    <w:p w14:paraId="046ED9E7" w14:textId="5BF9298D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proofErr w:type="spellStart"/>
      <w:r w:rsidR="006D1093" w:rsidRPr="00BE0500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="006D1093" w:rsidRPr="00BE0500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="006D1093" w:rsidRPr="00BE0500">
        <w:rPr>
          <w:rFonts w:ascii="Katsoulidis" w:hAnsi="Katsoulidis"/>
          <w:b/>
          <w:sz w:val="24"/>
          <w:lang w:val="el-GR"/>
        </w:rPr>
        <w:t>Athens</w:t>
      </w:r>
      <w:proofErr w:type="spellEnd"/>
      <w:r w:rsidR="006D1093" w:rsidRPr="00BE0500">
        <w:rPr>
          <w:rFonts w:ascii="Katsoulidis" w:hAnsi="Katsoulidis"/>
          <w:b/>
          <w:sz w:val="24"/>
          <w:lang w:val="el-GR"/>
        </w:rPr>
        <w:t xml:space="preserve">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>
        <w:rPr>
          <w:rFonts w:ascii="Katsoulidis" w:hAnsi="Katsoulidis"/>
          <w:sz w:val="24"/>
          <w:szCs w:val="24"/>
          <w:lang w:val="el-GR"/>
        </w:rPr>
        <w:t xml:space="preserve">αποκλειστικά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600B5C14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του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BE0500" w:rsidRPr="00BE0500">
        <w:rPr>
          <w:rFonts w:ascii="Katsoulidis" w:hAnsi="Katsoulidis"/>
          <w:sz w:val="24"/>
          <w:szCs w:val="24"/>
          <w:lang w:val="el-GR"/>
        </w:rPr>
        <w:t>8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Το </w:t>
      </w:r>
      <w:r w:rsidR="002443BD" w:rsidRPr="006D2BEA">
        <w:rPr>
          <w:rFonts w:ascii="Katsoulidis" w:hAnsi="Katsoulidis"/>
          <w:b/>
          <w:sz w:val="24"/>
          <w:szCs w:val="24"/>
          <w:lang w:val="el-GR"/>
        </w:rPr>
        <w:t>κόστος παρακολούθησης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κάθε θεματικής ενότητας ανέρχεται στο ύψος των </w:t>
      </w:r>
      <w:r w:rsidR="002443BD" w:rsidRPr="00BE0500">
        <w:rPr>
          <w:rFonts w:ascii="Katsoulidis" w:hAnsi="Katsoulidis"/>
          <w:sz w:val="24"/>
          <w:szCs w:val="24"/>
          <w:lang w:val="el-GR"/>
        </w:rPr>
        <w:t>1.450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ευρώ.</w:t>
      </w:r>
    </w:p>
    <w:p w14:paraId="474CA0E9" w14:textId="77777777" w:rsidR="00B52EBE" w:rsidRDefault="00B52EBE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hAnsi="Katsoulidis"/>
          <w:b/>
          <w:color w:val="C00000"/>
          <w:lang w:val="el-GR"/>
        </w:rPr>
        <w:br w:type="page"/>
      </w:r>
    </w:p>
    <w:p w14:paraId="2C389A3A" w14:textId="77777777" w:rsidR="002443BD" w:rsidRDefault="002443BD" w:rsidP="00AD707A">
      <w:pPr>
        <w:pStyle w:val="2"/>
        <w:rPr>
          <w:rFonts w:ascii="Katsoulidis" w:hAnsi="Katsoulidis"/>
          <w:b/>
          <w:color w:val="C00000"/>
          <w:lang w:val="el-GR"/>
        </w:rPr>
      </w:pPr>
    </w:p>
    <w:p w14:paraId="37763A8C" w14:textId="3CEB5C16" w:rsidR="00582EA7" w:rsidRPr="00BE0500" w:rsidRDefault="00BE0500" w:rsidP="00AD707A">
      <w:pPr>
        <w:pStyle w:val="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57644C3A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την 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6D1093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0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η </w:t>
      </w:r>
      <w:r w:rsidR="00E56A9D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Ιου</w:t>
      </w:r>
      <w:r w:rsidR="00DB1EEA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ν</w:t>
      </w:r>
      <w:r w:rsidR="00E56A9D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ίου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 20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6D1093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1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a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5AC677AC" w:rsidR="00BE0500" w:rsidRPr="00A430BA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8" w:history="1"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r w:rsidR="00BE0500" w:rsidRPr="00BE0500">
        <w:rPr>
          <w:rFonts w:ascii="Katsoulidis" w:hAnsi="Katsoulidis" w:cs="Helvetica"/>
          <w:color w:val="626262"/>
          <w:shd w:val="clear" w:color="auto" w:fill="FFFFFF"/>
        </w:rPr>
        <w:t> </w:t>
      </w:r>
      <w:hyperlink r:id="rId9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η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δικαιολογητικά που αναφέρονται παρακάτω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0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1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50B6E5A0" w:rsidR="00582EA7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</w:t>
      </w:r>
      <w:proofErr w:type="spellStart"/>
      <w:r w:rsidRPr="00BE0500">
        <w:rPr>
          <w:rFonts w:ascii="Katsoulidis" w:hAnsi="Katsoulidis"/>
          <w:sz w:val="24"/>
          <w:szCs w:val="24"/>
          <w:lang w:val="el-GR"/>
        </w:rPr>
        <w:t>κας</w:t>
      </w:r>
      <w:proofErr w:type="spellEnd"/>
      <w:r w:rsidRPr="00BE0500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2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7A75E105" w:rsidR="00290D8C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proofErr w:type="spellStart"/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(κατόπιν συνεννόησης την περίοδο της πανδημίας</w:t>
      </w:r>
      <w:r w:rsidR="005C5E74" w:rsidRPr="00B27ED9">
        <w:rPr>
          <w:rFonts w:ascii="Katsoulidis" w:hAnsi="Katsoulidis"/>
          <w:sz w:val="24"/>
          <w:szCs w:val="24"/>
          <w:lang w:val="el-GR"/>
        </w:rPr>
        <w:t xml:space="preserve"> 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3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0A795E71" w:rsidR="005C5E74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ακόλουθη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4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5C5E74">
      <w:pPr>
        <w:pStyle w:val="a6"/>
        <w:spacing w:before="240" w:line="276" w:lineRule="auto"/>
        <w:ind w:left="284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7777777" w:rsidR="00290D8C" w:rsidRPr="007644CB" w:rsidRDefault="00494414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15" w:history="1">
        <w:r w:rsidR="00290D8C" w:rsidRPr="007644CB">
          <w:rPr>
            <w:rStyle w:val="-"/>
            <w:rFonts w:ascii="Katsoulidis" w:hAnsi="Katsoulidis"/>
            <w:b/>
            <w:sz w:val="24"/>
            <w:szCs w:val="24"/>
            <w:lang w:val="el-GR"/>
          </w:rPr>
          <w:t>http://www.mba.econ.uoa.gr/</w:t>
        </w:r>
      </w:hyperlink>
    </w:p>
    <w:p w14:paraId="75D6C054" w14:textId="77777777" w:rsidR="005C5E74" w:rsidRDefault="005C5E74" w:rsidP="00AD707A">
      <w:pPr>
        <w:pStyle w:val="a6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a6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0ECA3CFA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  <w:lang w:val="el-GR"/>
        </w:rPr>
      </w:pPr>
      <w:r w:rsidRPr="00290D8C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</w:t>
      </w:r>
      <w:proofErr w:type="spellStart"/>
      <w:r w:rsidRPr="00290D8C">
        <w:rPr>
          <w:rStyle w:val="addresswrapper"/>
          <w:rFonts w:ascii="Katsoulidis" w:hAnsi="Katsoulidis"/>
          <w:b/>
          <w:sz w:val="24"/>
          <w:szCs w:val="24"/>
          <w:lang w:val="el-GR"/>
        </w:rPr>
        <w:t>Γρυπάρειο</w:t>
      </w:r>
      <w:proofErr w:type="spellEnd"/>
      <w:r w:rsidRPr="00290D8C">
        <w:rPr>
          <w:rStyle w:val="addresswrapper"/>
          <w:rFonts w:ascii="Katsoulidis" w:hAnsi="Katsoulidis"/>
          <w:b/>
          <w:sz w:val="24"/>
          <w:szCs w:val="24"/>
          <w:lang w:val="el-GR"/>
        </w:rPr>
        <w:t xml:space="preserve"> Μέγαρο, Σοφοκλέους 1 &amp; Αριστείδου, Αθήνα, Τ.Κ. 105 59, 5ος όροφος, γραφείο 5</w:t>
      </w:r>
      <w:r w:rsidR="00C31D7A">
        <w:rPr>
          <w:rStyle w:val="addresswrapper"/>
          <w:rFonts w:ascii="Katsoulidis" w:hAnsi="Katsoulidis"/>
          <w:b/>
          <w:sz w:val="24"/>
          <w:szCs w:val="24"/>
          <w:lang w:val="el-GR"/>
        </w:rPr>
        <w:t>10</w:t>
      </w:r>
      <w:r w:rsidRPr="00290D8C">
        <w:rPr>
          <w:rStyle w:val="addresswrapper"/>
          <w:rFonts w:ascii="Katsoulidis" w:hAnsi="Katsoulidis"/>
          <w:b/>
          <w:sz w:val="24"/>
          <w:szCs w:val="24"/>
          <w:lang w:val="el-GR"/>
        </w:rPr>
        <w:t>.</w:t>
      </w:r>
      <w:r w:rsidRPr="00290D8C">
        <w:rPr>
          <w:rStyle w:val="addresswrapper"/>
          <w:rFonts w:ascii="Katsoulidis" w:hAnsi="Katsoulidis"/>
          <w:sz w:val="24"/>
          <w:szCs w:val="24"/>
          <w:lang w:val="el-GR"/>
        </w:rPr>
        <w:t xml:space="preserve"> </w:t>
      </w:r>
    </w:p>
    <w:p w14:paraId="7F91F984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  <w:lang w:val="el-GR"/>
        </w:rPr>
        <w:t xml:space="preserve">Τηλέφωνο: </w:t>
      </w:r>
      <w:hyperlink r:id="rId16" w:history="1">
        <w:r w:rsidRPr="00F16304">
          <w:rPr>
            <w:rStyle w:val="-"/>
            <w:rFonts w:ascii="Katsoulidis" w:hAnsi="Katsoulidis"/>
            <w:b/>
            <w:sz w:val="24"/>
            <w:szCs w:val="24"/>
          </w:rPr>
          <w:t>21036894</w:t>
        </w:r>
        <w:r w:rsidR="00C31D7A" w:rsidRPr="00F16304">
          <w:rPr>
            <w:rStyle w:val="-"/>
            <w:rFonts w:ascii="Katsoulidis" w:hAnsi="Katsoulidis"/>
            <w:b/>
            <w:sz w:val="24"/>
            <w:szCs w:val="24"/>
          </w:rPr>
          <w:t>93</w:t>
        </w:r>
      </w:hyperlink>
      <w:r w:rsidR="00F16304" w:rsidRPr="00F16304">
        <w:rPr>
          <w:rStyle w:val="-"/>
          <w:rFonts w:ascii="Katsoulidis" w:hAnsi="Katsoulidis"/>
          <w:b/>
          <w:sz w:val="24"/>
          <w:szCs w:val="24"/>
        </w:rPr>
        <w:t xml:space="preserve"> </w:t>
      </w:r>
      <w:r w:rsidR="00C31D7A" w:rsidRPr="00F16304">
        <w:rPr>
          <w:rStyle w:val="-"/>
          <w:rFonts w:ascii="Katsoulidis" w:hAnsi="Katsoulidis"/>
          <w:b/>
          <w:sz w:val="24"/>
          <w:szCs w:val="24"/>
        </w:rPr>
        <w:t>-</w:t>
      </w:r>
      <w:r w:rsidR="00F16304" w:rsidRPr="00F16304">
        <w:rPr>
          <w:rStyle w:val="-"/>
          <w:rFonts w:ascii="Katsoulidis" w:hAnsi="Katsoulidis"/>
          <w:b/>
          <w:sz w:val="24"/>
          <w:szCs w:val="24"/>
        </w:rPr>
        <w:t xml:space="preserve"> 2103689494</w:t>
      </w:r>
    </w:p>
    <w:p w14:paraId="1E1E2DB9" w14:textId="77777777" w:rsidR="00AD707A" w:rsidRPr="00290D8C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</w:rPr>
        <w:t xml:space="preserve">E-mail: </w:t>
      </w:r>
      <w:hyperlink r:id="rId17" w:history="1">
        <w:r w:rsidRPr="00290D8C">
          <w:rPr>
            <w:rStyle w:val="-"/>
            <w:rFonts w:ascii="Katsoulidis" w:hAnsi="Katsoulidis"/>
            <w:b/>
            <w:sz w:val="24"/>
            <w:szCs w:val="24"/>
          </w:rPr>
          <w:t>mba@econ.uoa.gr</w:t>
        </w:r>
      </w:hyperlink>
      <w:r w:rsidRPr="00290D8C">
        <w:rPr>
          <w:rFonts w:ascii="Katsoulidis" w:hAnsi="Katsoulidis"/>
          <w:sz w:val="24"/>
          <w:szCs w:val="24"/>
        </w:rPr>
        <w:t xml:space="preserve"> </w:t>
      </w:r>
      <w:bookmarkStart w:id="0" w:name="_GoBack"/>
      <w:bookmarkEnd w:id="0"/>
    </w:p>
    <w:p w14:paraId="06CCD3EC" w14:textId="33A99A43" w:rsidR="00AD707A" w:rsidRDefault="00AD707A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 w:rsidRPr="00290D8C">
        <w:rPr>
          <w:rFonts w:ascii="Katsoulidis" w:hAnsi="Katsoulidis"/>
          <w:sz w:val="24"/>
          <w:szCs w:val="24"/>
        </w:rPr>
        <w:t xml:space="preserve">Facebook: </w:t>
      </w:r>
      <w:hyperlink r:id="rId18" w:tgtFrame="_blank" w:history="1">
        <w:r w:rsidRPr="00290D8C">
          <w:rPr>
            <w:rStyle w:val="-"/>
            <w:rFonts w:ascii="Katsoulidis" w:hAnsi="Katsoulidis"/>
            <w:b/>
            <w:sz w:val="24"/>
            <w:szCs w:val="24"/>
          </w:rPr>
          <w:t>fb.me/mba.econ.uoa.gr</w:t>
        </w:r>
      </w:hyperlink>
      <w:r w:rsidRPr="00290D8C">
        <w:rPr>
          <w:rFonts w:ascii="Katsoulidis" w:hAnsi="Katsoulidis"/>
          <w:sz w:val="24"/>
          <w:szCs w:val="24"/>
        </w:rPr>
        <w:t xml:space="preserve"> </w:t>
      </w:r>
    </w:p>
    <w:p w14:paraId="0C8FD37C" w14:textId="2288C548" w:rsidR="00B52EBE" w:rsidRPr="00290D8C" w:rsidRDefault="005B3A05" w:rsidP="00AD707A">
      <w:pPr>
        <w:pStyle w:val="a6"/>
        <w:numPr>
          <w:ilvl w:val="0"/>
          <w:numId w:val="6"/>
        </w:numPr>
        <w:rPr>
          <w:rFonts w:ascii="Katsoulidis" w:hAnsi="Katsoulidis"/>
          <w:sz w:val="24"/>
          <w:szCs w:val="24"/>
        </w:rPr>
      </w:pPr>
      <w:r>
        <w:rPr>
          <w:rFonts w:ascii="Katsoulidis" w:hAnsi="Katsoulidis"/>
          <w:sz w:val="24"/>
          <w:szCs w:val="24"/>
        </w:rPr>
        <w:t>LinkedIn</w:t>
      </w:r>
      <w:r w:rsidR="00871C51">
        <w:rPr>
          <w:rFonts w:ascii="Katsoulidis" w:hAnsi="Katsoulidis"/>
          <w:sz w:val="24"/>
          <w:szCs w:val="24"/>
        </w:rPr>
        <w:t xml:space="preserve">: </w:t>
      </w:r>
      <w:hyperlink r:id="rId19" w:history="1">
        <w:r w:rsidR="00871C51" w:rsidRPr="00871C51">
          <w:rPr>
            <w:rStyle w:val="-"/>
            <w:rFonts w:ascii="Katsoulidis" w:hAnsi="Katsoulidis"/>
            <w:b/>
            <w:sz w:val="24"/>
            <w:szCs w:val="24"/>
          </w:rPr>
          <w:t>https://www.linkedin.com/company/uoa-mba</w:t>
        </w:r>
      </w:hyperlink>
      <w:r w:rsidR="00871C51">
        <w:t xml:space="preserve"> </w:t>
      </w:r>
    </w:p>
    <w:p w14:paraId="7AEAC3AC" w14:textId="77777777" w:rsidR="00AD707A" w:rsidRDefault="00AD707A" w:rsidP="00AD707A">
      <w:pPr>
        <w:pStyle w:val="a6"/>
        <w:rPr>
          <w:rFonts w:ascii="Katsoulidis" w:hAnsi="Katsoulidis"/>
          <w:sz w:val="24"/>
          <w:szCs w:val="24"/>
        </w:rPr>
      </w:pPr>
    </w:p>
    <w:p w14:paraId="1B618D81" w14:textId="77777777" w:rsidR="005C5E74" w:rsidRPr="00290D8C" w:rsidRDefault="005C5E74" w:rsidP="00AD707A">
      <w:pPr>
        <w:pStyle w:val="a6"/>
        <w:rPr>
          <w:rFonts w:ascii="Katsoulidis" w:hAnsi="Katsoulidis"/>
          <w:sz w:val="24"/>
          <w:szCs w:val="24"/>
        </w:rPr>
      </w:pPr>
    </w:p>
    <w:sectPr w:rsidR="005C5E74" w:rsidRPr="00290D8C" w:rsidSect="00BD52FF">
      <w:headerReference w:type="default" r:id="rId20"/>
      <w:headerReference w:type="first" r:id="rId21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FB25EF" w14:textId="77777777" w:rsidR="00494414" w:rsidRDefault="00494414" w:rsidP="00AF0786">
      <w:pPr>
        <w:spacing w:after="0" w:line="240" w:lineRule="auto"/>
      </w:pPr>
      <w:r>
        <w:separator/>
      </w:r>
    </w:p>
  </w:endnote>
  <w:endnote w:type="continuationSeparator" w:id="0">
    <w:p w14:paraId="54917173" w14:textId="77777777" w:rsidR="00494414" w:rsidRDefault="00494414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panose1 w:val="00000000000000000000"/>
    <w:charset w:val="00"/>
    <w:family w:val="modern"/>
    <w:notTrueType/>
    <w:pitch w:val="variable"/>
    <w:sig w:usb0="A00000AF" w:usb1="4000204A" w:usb2="00000000" w:usb3="00000000" w:csb0="0000009B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C03870" w14:textId="77777777" w:rsidR="00494414" w:rsidRDefault="00494414" w:rsidP="00AF0786">
      <w:pPr>
        <w:spacing w:after="0" w:line="240" w:lineRule="auto"/>
      </w:pPr>
      <w:r>
        <w:separator/>
      </w:r>
    </w:p>
  </w:footnote>
  <w:footnote w:type="continuationSeparator" w:id="0">
    <w:p w14:paraId="0C88E902" w14:textId="77777777" w:rsidR="00494414" w:rsidRDefault="00494414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2D3B0" w14:textId="77777777" w:rsidR="007644CB" w:rsidRDefault="007644CB" w:rsidP="007644CB">
    <w:pPr>
      <w:pStyle w:val="a3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E2665D" w14:textId="77777777" w:rsidR="00290D8C" w:rsidRDefault="00290D8C" w:rsidP="00290D8C">
    <w:pPr>
      <w:pStyle w:val="a3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8"/>
  </w:num>
  <w:num w:numId="5">
    <w:abstractNumId w:val="4"/>
  </w:num>
  <w:num w:numId="6">
    <w:abstractNumId w:val="1"/>
  </w:num>
  <w:num w:numId="7">
    <w:abstractNumId w:val="9"/>
  </w:num>
  <w:num w:numId="8">
    <w:abstractNumId w:val="6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gUA02mvwiwAAAA="/>
  </w:docVars>
  <w:rsids>
    <w:rsidRoot w:val="00AF0786"/>
    <w:rsid w:val="00001046"/>
    <w:rsid w:val="00015A96"/>
    <w:rsid w:val="00020704"/>
    <w:rsid w:val="0008556C"/>
    <w:rsid w:val="00145C17"/>
    <w:rsid w:val="001D4D60"/>
    <w:rsid w:val="001E1C9E"/>
    <w:rsid w:val="00222454"/>
    <w:rsid w:val="002443BD"/>
    <w:rsid w:val="002533F3"/>
    <w:rsid w:val="002741F2"/>
    <w:rsid w:val="00290D8C"/>
    <w:rsid w:val="002B192E"/>
    <w:rsid w:val="00326249"/>
    <w:rsid w:val="00362FFC"/>
    <w:rsid w:val="00394452"/>
    <w:rsid w:val="003C1648"/>
    <w:rsid w:val="003F0297"/>
    <w:rsid w:val="00494414"/>
    <w:rsid w:val="00514523"/>
    <w:rsid w:val="00582EA7"/>
    <w:rsid w:val="005B3A05"/>
    <w:rsid w:val="005C5E74"/>
    <w:rsid w:val="005D7DFD"/>
    <w:rsid w:val="00612A50"/>
    <w:rsid w:val="00644D0D"/>
    <w:rsid w:val="00683D9A"/>
    <w:rsid w:val="006D1093"/>
    <w:rsid w:val="006D2BEA"/>
    <w:rsid w:val="006D57A6"/>
    <w:rsid w:val="007644CB"/>
    <w:rsid w:val="007B0813"/>
    <w:rsid w:val="007C15DA"/>
    <w:rsid w:val="007F1F59"/>
    <w:rsid w:val="0082185C"/>
    <w:rsid w:val="00871C51"/>
    <w:rsid w:val="008D1AE8"/>
    <w:rsid w:val="009F2AF8"/>
    <w:rsid w:val="00A03279"/>
    <w:rsid w:val="00A430BA"/>
    <w:rsid w:val="00AD707A"/>
    <w:rsid w:val="00AF0786"/>
    <w:rsid w:val="00AF3C87"/>
    <w:rsid w:val="00B074A4"/>
    <w:rsid w:val="00B27ED9"/>
    <w:rsid w:val="00B32AE0"/>
    <w:rsid w:val="00B52EBE"/>
    <w:rsid w:val="00B94956"/>
    <w:rsid w:val="00BD52FF"/>
    <w:rsid w:val="00BE0500"/>
    <w:rsid w:val="00C15CFE"/>
    <w:rsid w:val="00C31D7A"/>
    <w:rsid w:val="00C33CD9"/>
    <w:rsid w:val="00CF2766"/>
    <w:rsid w:val="00CF5B57"/>
    <w:rsid w:val="00DB1EEA"/>
    <w:rsid w:val="00DD1A86"/>
    <w:rsid w:val="00DE5B45"/>
    <w:rsid w:val="00DF4491"/>
    <w:rsid w:val="00E56A9D"/>
    <w:rsid w:val="00E6446C"/>
    <w:rsid w:val="00EA2046"/>
    <w:rsid w:val="00F16304"/>
    <w:rsid w:val="00F903FB"/>
    <w:rsid w:val="00FC7ACD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  <w15:docId w15:val="{39436D71-514C-4F03-A7BF-A021060F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71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@econ.uoa.gr" TargetMode="External"/><Relationship Id="rId13" Type="http://schemas.openxmlformats.org/officeDocument/2006/relationships/hyperlink" Target="http://mba.econ.uoa.gr/wp-content/uploads/2021/03/mba-econ-uoa-gr-xrisima-eggrafa-odigies-ipovolis-aitisis-apostoli-egkatastaseis-2021.pdf" TargetMode="External"/><Relationship Id="rId18" Type="http://schemas.openxmlformats.org/officeDocument/2006/relationships/hyperlink" Target="https://fb.me/mba.econ.uoa.gr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www.mba.econ.uoa.gr/" TargetMode="External"/><Relationship Id="rId12" Type="http://schemas.openxmlformats.org/officeDocument/2006/relationships/hyperlink" Target="http://mba.econ.uoa.gr/wp-content/uploads/2021/03/mba-econ-uoa-gr-xrisima-eggrafa-odigies-ipovolis-aitisis-apostoli-taxidromikos-2021.pdf" TargetMode="External"/><Relationship Id="rId17" Type="http://schemas.openxmlformats.org/officeDocument/2006/relationships/hyperlink" Target="mailto:mba@econ.uoa.gr" TargetMode="External"/><Relationship Id="rId2" Type="http://schemas.openxmlformats.org/officeDocument/2006/relationships/styles" Target="styles.xml"/><Relationship Id="rId16" Type="http://schemas.openxmlformats.org/officeDocument/2006/relationships/hyperlink" Target="tel:2103689453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ba.econ.uoa.gr/wp-content/uploads/2021/03/mba-econ-uoa-gr-xrisima-eggrafa-aitisi-eggrafis-mba-ypodeigma-2021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ba.econ.uoa.gr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mba.econ.uoa.gr/wp-content/uploads/2021/03/mba-econ-uoa-gr-xrisima-eggrafa-odigies-ipovolis-aitisis-apostoli-email-2021.pdf" TargetMode="External"/><Relationship Id="rId19" Type="http://schemas.openxmlformats.org/officeDocument/2006/relationships/hyperlink" Target="https://www.linkedin.com/company/uoa-mb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ba.econ.uoa.gr/wp-content/uploads/2021/03/mba-econ-uoa-gr-xrisima-eggrafa-aitisi-eggrafis-mba-2021.docx" TargetMode="External"/><Relationship Id="rId14" Type="http://schemas.openxmlformats.org/officeDocument/2006/relationships/hyperlink" Target="http://mba.econ.uoa.gr/wp-content/uploads/2021/03/mba-econ-uoa-gr-xrisima-eggrafa-odigies-ipovolis-aitisis-meso-formas-sto-site-2021.pdf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996</Words>
  <Characters>5384</Characters>
  <Application>Microsoft Office Word</Application>
  <DocSecurity>0</DocSecurity>
  <Lines>44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Balios</dc:creator>
  <cp:keywords/>
  <dc:description/>
  <cp:lastModifiedBy>Jenny Basimakopoulou</cp:lastModifiedBy>
  <cp:revision>6</cp:revision>
  <cp:lastPrinted>2021-03-20T12:54:00Z</cp:lastPrinted>
  <dcterms:created xsi:type="dcterms:W3CDTF">2021-03-20T12:52:00Z</dcterms:created>
  <dcterms:modified xsi:type="dcterms:W3CDTF">2021-03-22T14:27:00Z</dcterms:modified>
</cp:coreProperties>
</file>